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6E973" w14:textId="6CD1A2E4"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511AE42A" w:rsidR="00800772" w:rsidRPr="007205AA" w:rsidRDefault="0085698A"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April 8</w:t>
      </w:r>
      <w:r w:rsidR="006D0818">
        <w:rPr>
          <w:rFonts w:ascii="Times New Roman" w:eastAsia="Times New Roman" w:hAnsi="Times New Roman" w:cs="Times New Roman"/>
          <w:b/>
          <w:sz w:val="24"/>
          <w:szCs w:val="24"/>
        </w:rPr>
        <w:t xml:space="preserve">, </w:t>
      </w:r>
      <w:proofErr w:type="gramStart"/>
      <w:r w:rsidR="006D0818">
        <w:rPr>
          <w:rFonts w:ascii="Times New Roman" w:eastAsia="Times New Roman" w:hAnsi="Times New Roman" w:cs="Times New Roman"/>
          <w:b/>
          <w:sz w:val="24"/>
          <w:szCs w:val="24"/>
        </w:rPr>
        <w:t>202</w:t>
      </w:r>
      <w:r w:rsidR="008C59D5">
        <w:rPr>
          <w:rFonts w:ascii="Times New Roman" w:eastAsia="Times New Roman" w:hAnsi="Times New Roman" w:cs="Times New Roman"/>
          <w:b/>
          <w:sz w:val="24"/>
          <w:szCs w:val="24"/>
        </w:rPr>
        <w:t>4</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040498">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2471BE10"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85698A">
        <w:rPr>
          <w:rFonts w:ascii="Times New Roman" w:hAnsi="Times New Roman" w:cs="Times New Roman"/>
          <w:b/>
          <w:bCs/>
          <w:sz w:val="24"/>
          <w:szCs w:val="24"/>
        </w:rPr>
        <w:t xml:space="preserve"> April 8</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w:t>
      </w:r>
      <w:proofErr w:type="gramStart"/>
      <w:r w:rsidR="00FF3A1E">
        <w:rPr>
          <w:rFonts w:ascii="Times New Roman" w:hAnsi="Times New Roman" w:cs="Times New Roman"/>
          <w:b/>
          <w:bCs/>
          <w:sz w:val="24"/>
          <w:szCs w:val="24"/>
        </w:rPr>
        <w:t>202</w:t>
      </w:r>
      <w:r w:rsidR="001974AE">
        <w:rPr>
          <w:rFonts w:ascii="Times New Roman" w:hAnsi="Times New Roman" w:cs="Times New Roman"/>
          <w:b/>
          <w:bCs/>
          <w:sz w:val="24"/>
          <w:szCs w:val="24"/>
        </w:rPr>
        <w:t>4</w:t>
      </w:r>
      <w:proofErr w:type="gramEnd"/>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040498">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1F5DAADE"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733CA0">
        <w:rPr>
          <w:rFonts w:ascii="Times New Roman" w:hAnsi="Times New Roman" w:cs="Times New Roman"/>
          <w:sz w:val="24"/>
          <w:szCs w:val="24"/>
        </w:rPr>
        <w:t xml:space="preserve"> the regular monthly meeting of the PSG Council</w:t>
      </w:r>
      <w:r w:rsidR="00905876" w:rsidRPr="007B5993">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h</w:t>
      </w:r>
      <w:r w:rsidR="005A693E">
        <w:rPr>
          <w:rFonts w:ascii="Times New Roman" w:hAnsi="Times New Roman" w:cs="Times New Roman"/>
          <w:sz w:val="24"/>
          <w:szCs w:val="24"/>
        </w:rPr>
        <w:t>e</w:t>
      </w:r>
      <w:r w:rsidR="001E7A7A">
        <w:rPr>
          <w:rFonts w:ascii="Times New Roman" w:hAnsi="Times New Roman" w:cs="Times New Roman"/>
          <w:sz w:val="24"/>
          <w:szCs w:val="24"/>
        </w:rPr>
        <w:t xml:space="preserve"> </w:t>
      </w:r>
      <w:r w:rsidR="00905876">
        <w:rPr>
          <w:rFonts w:ascii="Times New Roman" w:hAnsi="Times New Roman" w:cs="Times New Roman"/>
          <w:sz w:val="24"/>
          <w:szCs w:val="24"/>
        </w:rPr>
        <w:t>notice</w:t>
      </w:r>
      <w:r w:rsidR="005A693E">
        <w:rPr>
          <w:rFonts w:ascii="Times New Roman" w:hAnsi="Times New Roman" w:cs="Times New Roman"/>
          <w:sz w:val="24"/>
          <w:szCs w:val="24"/>
        </w:rPr>
        <w:t xml:space="preserve"> </w:t>
      </w:r>
      <w:r w:rsidR="00905876" w:rsidRPr="007B5993">
        <w:rPr>
          <w:rFonts w:ascii="Times New Roman" w:hAnsi="Times New Roman" w:cs="Times New Roman"/>
          <w:sz w:val="24"/>
          <w:szCs w:val="24"/>
        </w:rPr>
        <w:t xml:space="preserve">and </w:t>
      </w:r>
      <w:r w:rsidR="00905876">
        <w:rPr>
          <w:rFonts w:ascii="Times New Roman" w:hAnsi="Times New Roman" w:cs="Times New Roman"/>
          <w:sz w:val="24"/>
          <w:szCs w:val="24"/>
        </w:rPr>
        <w:t xml:space="preserve">agenda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5F34D0">
        <w:rPr>
          <w:rFonts w:ascii="Times New Roman" w:hAnsi="Times New Roman" w:cs="Times New Roman"/>
          <w:sz w:val="24"/>
          <w:szCs w:val="24"/>
        </w:rPr>
        <w:t>Nicoa Garrett</w:t>
      </w:r>
      <w:r w:rsidR="00C901F6">
        <w:rPr>
          <w:rFonts w:ascii="Times New Roman" w:hAnsi="Times New Roman" w:cs="Times New Roman"/>
          <w:sz w:val="24"/>
          <w:szCs w:val="24"/>
        </w:rPr>
        <w:t>, Safety and Crime Reduction Administrator</w:t>
      </w:r>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 xml:space="preserve">by email at </w:t>
      </w:r>
      <w:hyperlink r:id="rId12" w:history="1">
        <w:r w:rsidR="005F34D0" w:rsidRPr="008B76C7">
          <w:rPr>
            <w:rStyle w:val="Hyperlink"/>
            <w:sz w:val="24"/>
            <w:szCs w:val="24"/>
          </w:rPr>
          <w:t>nicoa@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5F34D0">
        <w:rPr>
          <w:rFonts w:ascii="Times New Roman" w:hAnsi="Times New Roman" w:cs="Times New Roman"/>
          <w:sz w:val="24"/>
          <w:szCs w:val="24"/>
        </w:rPr>
        <w:t>753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2F077F73"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w:t>
      </w:r>
      <w:r w:rsidR="002C1B5B" w:rsidRPr="0025411A">
        <w:rPr>
          <w:rFonts w:ascii="Times New Roman" w:hAnsi="Times New Roman" w:cs="Times New Roman"/>
          <w:color w:val="000000" w:themeColor="text1"/>
          <w:sz w:val="24"/>
          <w:szCs w:val="24"/>
        </w:rPr>
        <w:t>comments</w:t>
      </w:r>
      <w:r w:rsidRPr="0025411A">
        <w:rPr>
          <w:rFonts w:ascii="Times New Roman" w:hAnsi="Times New Roman" w:cs="Times New Roman"/>
          <w:color w:val="000000" w:themeColor="text1"/>
          <w:sz w:val="24"/>
          <w:szCs w:val="24"/>
        </w:rPr>
        <w:t xml:space="preserve">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52BF651"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w:t>
      </w:r>
      <w:r w:rsidR="00D53328" w:rsidRPr="002B1DA0">
        <w:rPr>
          <w:rFonts w:ascii="Times New Roman" w:hAnsi="Times New Roman" w:cs="Times New Roman"/>
          <w:color w:val="000000" w:themeColor="text1"/>
          <w:sz w:val="24"/>
          <w:szCs w:val="24"/>
        </w:rPr>
        <w:t>last-minute</w:t>
      </w:r>
      <w:r w:rsidRPr="002B1DA0">
        <w:rPr>
          <w:rFonts w:ascii="Times New Roman" w:hAnsi="Times New Roman" w:cs="Times New Roman"/>
          <w:color w:val="000000" w:themeColor="text1"/>
          <w:sz w:val="24"/>
          <w:szCs w:val="24"/>
        </w:rPr>
        <w:t xml:space="preserv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58EC5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5F34D0">
        <w:rPr>
          <w:rFonts w:ascii="Times New Roman" w:hAnsi="Times New Roman" w:cs="Times New Roman"/>
          <w:sz w:val="24"/>
          <w:szCs w:val="24"/>
        </w:rPr>
        <w:t>Nicoa Garrett</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5F34D0">
        <w:rPr>
          <w:rFonts w:ascii="Times New Roman" w:hAnsi="Times New Roman" w:cs="Times New Roman"/>
          <w:sz w:val="24"/>
          <w:szCs w:val="24"/>
        </w:rPr>
        <w:t>753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5F34D0" w:rsidRPr="008B76C7">
          <w:rPr>
            <w:rStyle w:val="Hyperlink"/>
            <w:sz w:val="24"/>
            <w:szCs w:val="24"/>
          </w:rPr>
          <w:t>nicoa@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56D59E6" w14:textId="77777777" w:rsidR="00814207" w:rsidRPr="00814207" w:rsidRDefault="00814207" w:rsidP="00814207">
      <w:pPr>
        <w:spacing w:after="0" w:line="240" w:lineRule="auto"/>
        <w:rPr>
          <w:rFonts w:ascii="Times New Roman" w:eastAsia="Times New Roman" w:hAnsi="Times New Roman" w:cs="Times New Roman"/>
          <w:sz w:val="24"/>
          <w:szCs w:val="24"/>
        </w:rPr>
      </w:pPr>
      <w:r w:rsidRPr="00814207">
        <w:rPr>
          <w:rFonts w:ascii="Times New Roman" w:eastAsia="Times New Roman" w:hAnsi="Times New Roman" w:cs="Times New Roman"/>
          <w:sz w:val="24"/>
          <w:szCs w:val="24"/>
        </w:rPr>
        <w:t>Join Zoom Meeting</w:t>
      </w:r>
    </w:p>
    <w:p w14:paraId="4F1E7072" w14:textId="1595B1A6" w:rsidR="00814207" w:rsidRDefault="00814207" w:rsidP="00814207">
      <w:pPr>
        <w:spacing w:after="0" w:line="240" w:lineRule="auto"/>
        <w:rPr>
          <w:rFonts w:ascii="Times New Roman" w:eastAsia="Times New Roman" w:hAnsi="Times New Roman" w:cs="Times New Roman"/>
          <w:sz w:val="24"/>
          <w:szCs w:val="24"/>
        </w:rPr>
      </w:pPr>
      <w:hyperlink r:id="rId15" w:history="1">
        <w:r w:rsidRPr="008A66F6">
          <w:rPr>
            <w:rStyle w:val="Hyperlink"/>
            <w:rFonts w:eastAsia="Times New Roman"/>
            <w:sz w:val="24"/>
            <w:szCs w:val="24"/>
          </w:rPr>
          <w:t>https://us02web.zoom.us/j/85046067006?pwd=bFZROUhDeTR1ODlWc3NYMXVMSndzZz09</w:t>
        </w:r>
      </w:hyperlink>
    </w:p>
    <w:p w14:paraId="5DCC9F7A" w14:textId="77777777" w:rsidR="00814207" w:rsidRPr="00814207" w:rsidRDefault="00814207" w:rsidP="00814207">
      <w:pPr>
        <w:spacing w:after="0" w:line="240" w:lineRule="auto"/>
        <w:rPr>
          <w:rFonts w:ascii="Times New Roman" w:eastAsia="Times New Roman" w:hAnsi="Times New Roman" w:cs="Times New Roman"/>
          <w:sz w:val="24"/>
          <w:szCs w:val="24"/>
        </w:rPr>
      </w:pPr>
    </w:p>
    <w:p w14:paraId="0E0EF1E7" w14:textId="77777777" w:rsidR="00814207" w:rsidRPr="00814207" w:rsidRDefault="00814207" w:rsidP="00814207">
      <w:pPr>
        <w:spacing w:after="0" w:line="240" w:lineRule="auto"/>
        <w:rPr>
          <w:rFonts w:ascii="Times New Roman" w:eastAsia="Times New Roman" w:hAnsi="Times New Roman" w:cs="Times New Roman"/>
          <w:sz w:val="24"/>
          <w:szCs w:val="24"/>
        </w:rPr>
      </w:pPr>
      <w:r w:rsidRPr="00814207">
        <w:rPr>
          <w:rFonts w:ascii="Times New Roman" w:eastAsia="Times New Roman" w:hAnsi="Times New Roman" w:cs="Times New Roman"/>
          <w:sz w:val="24"/>
          <w:szCs w:val="24"/>
        </w:rPr>
        <w:t>Meeting ID: 850 4606 7006</w:t>
      </w:r>
    </w:p>
    <w:p w14:paraId="49E58364" w14:textId="6E62D194" w:rsidR="008E2793" w:rsidRDefault="00814207" w:rsidP="00814207">
      <w:pPr>
        <w:spacing w:after="0" w:line="240" w:lineRule="auto"/>
        <w:rPr>
          <w:rFonts w:ascii="Times New Roman" w:eastAsia="Times New Roman" w:hAnsi="Times New Roman" w:cs="Times New Roman"/>
          <w:sz w:val="24"/>
          <w:szCs w:val="24"/>
        </w:rPr>
      </w:pPr>
      <w:r w:rsidRPr="00814207">
        <w:rPr>
          <w:rFonts w:ascii="Times New Roman" w:eastAsia="Times New Roman" w:hAnsi="Times New Roman" w:cs="Times New Roman"/>
          <w:sz w:val="24"/>
          <w:szCs w:val="24"/>
        </w:rPr>
        <w:t>Passcode: 815239</w:t>
      </w:r>
    </w:p>
    <w:p w14:paraId="1551E1A4" w14:textId="77777777" w:rsidR="00814207" w:rsidRPr="00C3707F" w:rsidRDefault="00814207" w:rsidP="00814207">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580325C" w:rsidR="00CE1482" w:rsidRPr="00CD2854" w:rsidRDefault="008D043C"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Please w</w:t>
      </w:r>
      <w:r w:rsidR="00CE1482" w:rsidRPr="00CD2854">
        <w:rPr>
          <w:rFonts w:ascii="Times New Roman" w:eastAsiaTheme="minorEastAsia" w:hAnsi="Times New Roman" w:cs="Times New Roman"/>
          <w:color w:val="000000" w:themeColor="text1"/>
          <w:sz w:val="24"/>
          <w:szCs w:val="24"/>
        </w:rPr>
        <w:t xml:space="preserve">ait to be recognized for your public comment time by the </w:t>
      </w:r>
      <w:proofErr w:type="gramStart"/>
      <w:r w:rsidR="00CE1482" w:rsidRPr="00CD2854">
        <w:rPr>
          <w:rFonts w:ascii="Times New Roman" w:eastAsiaTheme="minorEastAsia" w:hAnsi="Times New Roman" w:cs="Times New Roman"/>
          <w:color w:val="000000" w:themeColor="text1"/>
          <w:sz w:val="24"/>
          <w:szCs w:val="24"/>
        </w:rPr>
        <w:t>Chair</w:t>
      </w:r>
      <w:proofErr w:type="gramEnd"/>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the Chair 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28058E78"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 xml:space="preserve">To access the meeting on Zoom </w:t>
      </w:r>
      <w:r w:rsidR="005B503F">
        <w:rPr>
          <w:rFonts w:ascii="Times New Roman" w:eastAsia="Times New Roman" w:hAnsi="Times New Roman" w:cs="Times New Roman"/>
          <w:b/>
          <w:sz w:val="24"/>
          <w:szCs w:val="24"/>
        </w:rPr>
        <w:t>on</w:t>
      </w:r>
      <w:r w:rsidRPr="002C24E3">
        <w:rPr>
          <w:rFonts w:ascii="Times New Roman" w:eastAsia="Times New Roman" w:hAnsi="Times New Roman" w:cs="Times New Roman"/>
          <w:b/>
          <w:sz w:val="24"/>
          <w:szCs w:val="24"/>
        </w:rPr>
        <w:t xml:space="preserve">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28AEC7C9"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007308BA" w:rsidRPr="002C24E3">
        <w:rPr>
          <w:rFonts w:ascii="Times New Roman" w:eastAsiaTheme="minorEastAsia" w:hAnsi="Times New Roman" w:cs="Times New Roman"/>
          <w:color w:val="000000" w:themeColor="text1"/>
          <w:sz w:val="24"/>
          <w:szCs w:val="24"/>
        </w:rPr>
        <w:t>Dash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63A55AA6" w14:textId="77777777" w:rsidR="00814207" w:rsidRPr="00814207" w:rsidRDefault="00814207" w:rsidP="00814207">
      <w:pPr>
        <w:pStyle w:val="ListParagraph"/>
        <w:spacing w:after="0" w:line="240" w:lineRule="auto"/>
        <w:ind w:left="0"/>
        <w:rPr>
          <w:rFonts w:ascii="Times New Roman" w:eastAsia="Times New Roman" w:hAnsi="Times New Roman" w:cs="Times New Roman"/>
          <w:bCs/>
          <w:sz w:val="24"/>
          <w:szCs w:val="24"/>
        </w:rPr>
      </w:pPr>
      <w:r w:rsidRPr="00814207">
        <w:rPr>
          <w:rFonts w:ascii="Times New Roman" w:eastAsia="Times New Roman" w:hAnsi="Times New Roman" w:cs="Times New Roman"/>
          <w:bCs/>
          <w:sz w:val="24"/>
          <w:szCs w:val="24"/>
        </w:rPr>
        <w:t>Join Zoom Meeting</w:t>
      </w:r>
    </w:p>
    <w:p w14:paraId="59936EB1" w14:textId="50B09A02" w:rsidR="00814207" w:rsidRDefault="00814207" w:rsidP="00814207">
      <w:pPr>
        <w:pStyle w:val="ListParagraph"/>
        <w:spacing w:after="0" w:line="240" w:lineRule="auto"/>
        <w:ind w:left="0"/>
        <w:rPr>
          <w:rFonts w:ascii="Times New Roman" w:eastAsia="Times New Roman" w:hAnsi="Times New Roman" w:cs="Times New Roman"/>
          <w:bCs/>
          <w:sz w:val="24"/>
          <w:szCs w:val="24"/>
        </w:rPr>
      </w:pPr>
      <w:hyperlink r:id="rId16" w:history="1">
        <w:r w:rsidRPr="008A66F6">
          <w:rPr>
            <w:rStyle w:val="Hyperlink"/>
            <w:rFonts w:eastAsia="Times New Roman"/>
            <w:bCs/>
            <w:sz w:val="24"/>
            <w:szCs w:val="24"/>
          </w:rPr>
          <w:t>https://us02web.zoom.us/j/85046067006?pwd=bFZROUhDeTR1ODlWc3NYMXVMSndzZz09</w:t>
        </w:r>
      </w:hyperlink>
    </w:p>
    <w:p w14:paraId="2304190A" w14:textId="77777777" w:rsidR="00814207" w:rsidRPr="00814207" w:rsidRDefault="00814207" w:rsidP="00814207">
      <w:pPr>
        <w:pStyle w:val="ListParagraph"/>
        <w:spacing w:after="0" w:line="240" w:lineRule="auto"/>
        <w:ind w:left="0"/>
        <w:rPr>
          <w:rFonts w:ascii="Times New Roman" w:eastAsia="Times New Roman" w:hAnsi="Times New Roman" w:cs="Times New Roman"/>
          <w:bCs/>
          <w:sz w:val="24"/>
          <w:szCs w:val="24"/>
        </w:rPr>
      </w:pPr>
    </w:p>
    <w:p w14:paraId="080A54B8" w14:textId="77777777" w:rsidR="00814207" w:rsidRPr="00814207" w:rsidRDefault="00814207" w:rsidP="00814207">
      <w:pPr>
        <w:pStyle w:val="ListParagraph"/>
        <w:spacing w:after="0" w:line="240" w:lineRule="auto"/>
        <w:ind w:left="0"/>
        <w:rPr>
          <w:rFonts w:ascii="Times New Roman" w:eastAsia="Times New Roman" w:hAnsi="Times New Roman" w:cs="Times New Roman"/>
          <w:bCs/>
          <w:sz w:val="24"/>
          <w:szCs w:val="24"/>
        </w:rPr>
      </w:pPr>
    </w:p>
    <w:p w14:paraId="0F60D736" w14:textId="77777777" w:rsidR="00814207" w:rsidRPr="00814207" w:rsidRDefault="00814207" w:rsidP="00814207">
      <w:pPr>
        <w:pStyle w:val="ListParagraph"/>
        <w:spacing w:after="0" w:line="240" w:lineRule="auto"/>
        <w:ind w:left="0"/>
        <w:rPr>
          <w:rFonts w:ascii="Times New Roman" w:eastAsia="Times New Roman" w:hAnsi="Times New Roman" w:cs="Times New Roman"/>
          <w:bCs/>
          <w:sz w:val="24"/>
          <w:szCs w:val="24"/>
        </w:rPr>
      </w:pPr>
      <w:r w:rsidRPr="00814207">
        <w:rPr>
          <w:rFonts w:ascii="Times New Roman" w:eastAsia="Times New Roman" w:hAnsi="Times New Roman" w:cs="Times New Roman"/>
          <w:bCs/>
          <w:sz w:val="24"/>
          <w:szCs w:val="24"/>
        </w:rPr>
        <w:t>Meeting ID: 850 4606 7006</w:t>
      </w:r>
    </w:p>
    <w:p w14:paraId="54211067" w14:textId="112CE738" w:rsidR="005E23D7" w:rsidRDefault="00814207" w:rsidP="00814207">
      <w:pPr>
        <w:pStyle w:val="ListParagraph"/>
        <w:spacing w:after="0" w:line="240" w:lineRule="auto"/>
        <w:ind w:left="0"/>
        <w:rPr>
          <w:rFonts w:ascii="Times New Roman" w:eastAsia="Times New Roman" w:hAnsi="Times New Roman" w:cs="Times New Roman"/>
          <w:b/>
          <w:sz w:val="24"/>
          <w:szCs w:val="24"/>
        </w:rPr>
      </w:pPr>
      <w:r w:rsidRPr="00814207">
        <w:rPr>
          <w:rFonts w:ascii="Times New Roman" w:eastAsia="Times New Roman" w:hAnsi="Times New Roman" w:cs="Times New Roman"/>
          <w:bCs/>
          <w:sz w:val="24"/>
          <w:szCs w:val="24"/>
        </w:rPr>
        <w:t>Passcode: 815239</w:t>
      </w:r>
    </w:p>
    <w:p w14:paraId="10F56840" w14:textId="77777777" w:rsidR="005E23D7" w:rsidRDefault="005E23D7" w:rsidP="002C24E3">
      <w:pPr>
        <w:pStyle w:val="ListParagraph"/>
        <w:spacing w:after="0" w:line="240" w:lineRule="auto"/>
        <w:ind w:left="360"/>
        <w:rPr>
          <w:rFonts w:ascii="Times New Roman" w:eastAsia="Times New Roman" w:hAnsi="Times New Roman" w:cs="Times New Roman"/>
          <w:b/>
          <w:sz w:val="24"/>
          <w:szCs w:val="24"/>
        </w:rPr>
      </w:pPr>
    </w:p>
    <w:p w14:paraId="5A159FD3" w14:textId="77777777" w:rsidR="005E23D7" w:rsidRDefault="005E23D7" w:rsidP="002C24E3">
      <w:pPr>
        <w:pStyle w:val="ListParagraph"/>
        <w:spacing w:after="0" w:line="240" w:lineRule="auto"/>
        <w:ind w:left="360"/>
        <w:rPr>
          <w:rFonts w:ascii="Times New Roman" w:eastAsia="Times New Roman" w:hAnsi="Times New Roman" w:cs="Times New Roman"/>
          <w:b/>
          <w:sz w:val="24"/>
          <w:szCs w:val="24"/>
        </w:rPr>
      </w:pPr>
    </w:p>
    <w:p w14:paraId="4A23B0C8" w14:textId="77777777" w:rsidR="00650B58" w:rsidRDefault="00650B58" w:rsidP="002C24E3">
      <w:pPr>
        <w:pStyle w:val="ListParagraph"/>
        <w:spacing w:after="0" w:line="240" w:lineRule="auto"/>
        <w:ind w:left="360"/>
        <w:rPr>
          <w:rFonts w:ascii="Times New Roman" w:eastAsia="Times New Roman" w:hAnsi="Times New Roman" w:cs="Times New Roman"/>
          <w:b/>
          <w:sz w:val="24"/>
          <w:szCs w:val="24"/>
        </w:rPr>
      </w:pPr>
    </w:p>
    <w:p w14:paraId="67B05438" w14:textId="77777777" w:rsidR="005E23D7" w:rsidRDefault="005E23D7" w:rsidP="002C24E3">
      <w:pPr>
        <w:pStyle w:val="ListParagraph"/>
        <w:spacing w:after="0" w:line="240" w:lineRule="auto"/>
        <w:ind w:left="360"/>
        <w:rPr>
          <w:rFonts w:ascii="Times New Roman" w:eastAsia="Times New Roman" w:hAnsi="Times New Roman" w:cs="Times New Roman"/>
          <w:b/>
          <w:sz w:val="24"/>
          <w:szCs w:val="24"/>
        </w:rPr>
      </w:pPr>
    </w:p>
    <w:p w14:paraId="5D724B5D" w14:textId="77777777" w:rsidR="005E23D7" w:rsidRDefault="005E23D7" w:rsidP="002C24E3">
      <w:pPr>
        <w:pStyle w:val="ListParagraph"/>
        <w:spacing w:after="0" w:line="240" w:lineRule="auto"/>
        <w:ind w:left="360"/>
        <w:rPr>
          <w:rFonts w:ascii="Times New Roman" w:eastAsia="Times New Roman" w:hAnsi="Times New Roman" w:cs="Times New Roman"/>
          <w:b/>
          <w:sz w:val="24"/>
          <w:szCs w:val="24"/>
        </w:rPr>
      </w:pPr>
    </w:p>
    <w:p w14:paraId="25EB101B" w14:textId="77777777" w:rsidR="005E23D7" w:rsidRDefault="005E23D7" w:rsidP="002C24E3">
      <w:pPr>
        <w:pStyle w:val="ListParagraph"/>
        <w:spacing w:after="0" w:line="240" w:lineRule="auto"/>
        <w:ind w:left="360"/>
        <w:rPr>
          <w:rFonts w:ascii="Times New Roman" w:eastAsia="Times New Roman" w:hAnsi="Times New Roman" w:cs="Times New Roman"/>
          <w:b/>
          <w:sz w:val="24"/>
          <w:szCs w:val="24"/>
        </w:rPr>
      </w:pPr>
    </w:p>
    <w:p w14:paraId="1B3C7787" w14:textId="04C21D4F"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lastRenderedPageBreak/>
        <w:t xml:space="preserve">To access the meeting on Zoom </w:t>
      </w:r>
      <w:r w:rsidR="00E510ED">
        <w:rPr>
          <w:rFonts w:ascii="Times New Roman" w:eastAsia="Times New Roman" w:hAnsi="Times New Roman" w:cs="Times New Roman"/>
          <w:b/>
          <w:sz w:val="24"/>
          <w:szCs w:val="24"/>
        </w:rPr>
        <w:t>using</w:t>
      </w:r>
      <w:r w:rsidRPr="002C24E3">
        <w:rPr>
          <w:rFonts w:ascii="Times New Roman" w:eastAsia="Times New Roman" w:hAnsi="Times New Roman" w:cs="Times New Roman"/>
          <w:b/>
          <w:sz w:val="24"/>
          <w:szCs w:val="24"/>
        </w:rPr>
        <w:t xml:space="preserve">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4456860" w14:textId="714E416C" w:rsidR="002912DB" w:rsidRPr="0024663C" w:rsidRDefault="00CE1482" w:rsidP="002912DB">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24663C" w:rsidRPr="00B57EE1">
          <w:rPr>
            <w:rStyle w:val="Hyperlink"/>
            <w:rFonts w:asciiTheme="minorHAnsi" w:hAnsiTheme="minorHAnsi" w:cstheme="minorBidi"/>
          </w:rPr>
          <w:t>https://us02web.zoom.us/u/kyJ4h5X6w</w:t>
        </w:r>
      </w:hyperlink>
    </w:p>
    <w:p w14:paraId="193EA763" w14:textId="77777777" w:rsidR="00E3652D" w:rsidRPr="0075602E" w:rsidRDefault="00E3652D" w:rsidP="0075602E">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6CB80B36"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1726B9">
        <w:rPr>
          <w:rFonts w:ascii="Times New Roman" w:hAnsi="Times New Roman" w:cs="Times New Roman"/>
          <w:b/>
          <w:bCs/>
          <w:color w:val="000000" w:themeColor="text1"/>
          <w:sz w:val="24"/>
          <w:szCs w:val="24"/>
        </w:rPr>
        <w:t>:</w:t>
      </w:r>
      <w:r w:rsidR="00E65C3C" w:rsidRPr="00E65C3C">
        <w:t xml:space="preserve"> </w:t>
      </w:r>
      <w:r w:rsidR="00E862F3" w:rsidRPr="00E862F3">
        <w:rPr>
          <w:rFonts w:ascii="Times New Roman" w:hAnsi="Times New Roman" w:cs="Times New Roman"/>
          <w:b/>
          <w:bCs/>
          <w:color w:val="000000" w:themeColor="text1"/>
          <w:sz w:val="24"/>
          <w:szCs w:val="24"/>
        </w:rPr>
        <w:t>824 8346 0242</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E862F3" w:rsidRPr="00E862F3">
        <w:rPr>
          <w:rFonts w:ascii="Times New Roman" w:hAnsi="Times New Roman" w:cs="Times New Roman"/>
          <w:b/>
          <w:bCs/>
          <w:color w:val="000000" w:themeColor="text1"/>
          <w:sz w:val="24"/>
          <w:szCs w:val="24"/>
        </w:rPr>
        <w:t>772114</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proofErr w:type="gramStart"/>
      <w:r w:rsidRPr="002C24E3">
        <w:rPr>
          <w:rFonts w:ascii="Times New Roman" w:hAnsi="Times New Roman" w:cs="Times New Roman"/>
          <w:sz w:val="24"/>
          <w:szCs w:val="24"/>
        </w:rPr>
        <w:t>Chair</w:t>
      </w:r>
      <w:proofErr w:type="gramEnd"/>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Chair has recognized your turn during public </w:t>
      </w:r>
      <w:proofErr w:type="gramStart"/>
      <w:r w:rsidRPr="002C24E3">
        <w:rPr>
          <w:rFonts w:ascii="Times New Roman" w:hAnsi="Times New Roman" w:cs="Times New Roman"/>
          <w:bCs/>
          <w:snapToGrid w:val="0"/>
          <w:sz w:val="24"/>
          <w:szCs w:val="24"/>
          <w:lang w:val="en"/>
        </w:rPr>
        <w:t>comment</w:t>
      </w:r>
      <w:proofErr w:type="gramEnd"/>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B16C4" w14:textId="77777777" w:rsidR="00314D27" w:rsidRDefault="00314D27" w:rsidP="00020EBE">
      <w:pPr>
        <w:spacing w:after="0" w:line="240" w:lineRule="auto"/>
      </w:pPr>
      <w:r>
        <w:separator/>
      </w:r>
    </w:p>
  </w:endnote>
  <w:endnote w:type="continuationSeparator" w:id="0">
    <w:p w14:paraId="68482313" w14:textId="77777777" w:rsidR="00314D27" w:rsidRDefault="00314D27" w:rsidP="00020EBE">
      <w:pPr>
        <w:spacing w:after="0" w:line="240" w:lineRule="auto"/>
      </w:pPr>
      <w:r>
        <w:continuationSeparator/>
      </w:r>
    </w:p>
  </w:endnote>
  <w:endnote w:type="continuationNotice" w:id="1">
    <w:p w14:paraId="09804D9D" w14:textId="77777777" w:rsidR="00314D27" w:rsidRDefault="00314D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D0A636" w14:textId="77777777" w:rsidR="00314D27" w:rsidRDefault="00314D27" w:rsidP="00020EBE">
      <w:pPr>
        <w:spacing w:after="0" w:line="240" w:lineRule="auto"/>
      </w:pPr>
      <w:r>
        <w:separator/>
      </w:r>
    </w:p>
  </w:footnote>
  <w:footnote w:type="continuationSeparator" w:id="0">
    <w:p w14:paraId="7EF7EA2D" w14:textId="77777777" w:rsidR="00314D27" w:rsidRDefault="00314D27" w:rsidP="00020EBE">
      <w:pPr>
        <w:spacing w:after="0" w:line="240" w:lineRule="auto"/>
      </w:pPr>
      <w:r>
        <w:continuationSeparator/>
      </w:r>
    </w:p>
  </w:footnote>
  <w:footnote w:type="continuationNotice" w:id="1">
    <w:p w14:paraId="300CDA66" w14:textId="77777777" w:rsidR="00314D27" w:rsidRDefault="00314D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6FCD"/>
    <w:rsid w:val="00020EBE"/>
    <w:rsid w:val="000257B0"/>
    <w:rsid w:val="00040498"/>
    <w:rsid w:val="000441FC"/>
    <w:rsid w:val="00045C0C"/>
    <w:rsid w:val="00053D35"/>
    <w:rsid w:val="00053DBA"/>
    <w:rsid w:val="00070DB1"/>
    <w:rsid w:val="00081A34"/>
    <w:rsid w:val="000A66C4"/>
    <w:rsid w:val="000D7272"/>
    <w:rsid w:val="000E69DB"/>
    <w:rsid w:val="000F0889"/>
    <w:rsid w:val="000F4024"/>
    <w:rsid w:val="000F4A5F"/>
    <w:rsid w:val="000F5C18"/>
    <w:rsid w:val="001073FB"/>
    <w:rsid w:val="00126C89"/>
    <w:rsid w:val="0013121E"/>
    <w:rsid w:val="00133B39"/>
    <w:rsid w:val="001610A9"/>
    <w:rsid w:val="001726B9"/>
    <w:rsid w:val="00173179"/>
    <w:rsid w:val="00173A7A"/>
    <w:rsid w:val="0018479C"/>
    <w:rsid w:val="001974AE"/>
    <w:rsid w:val="001B0924"/>
    <w:rsid w:val="001B28A9"/>
    <w:rsid w:val="001D1B57"/>
    <w:rsid w:val="001D28AF"/>
    <w:rsid w:val="001E22B1"/>
    <w:rsid w:val="001E7A7A"/>
    <w:rsid w:val="00200C92"/>
    <w:rsid w:val="00206E69"/>
    <w:rsid w:val="00207591"/>
    <w:rsid w:val="00245CE0"/>
    <w:rsid w:val="0024663C"/>
    <w:rsid w:val="0025411A"/>
    <w:rsid w:val="002822B3"/>
    <w:rsid w:val="002912DB"/>
    <w:rsid w:val="002953BA"/>
    <w:rsid w:val="002A2F5C"/>
    <w:rsid w:val="002B1DA0"/>
    <w:rsid w:val="002C1B5B"/>
    <w:rsid w:val="002C24E3"/>
    <w:rsid w:val="002C7BA8"/>
    <w:rsid w:val="002E443A"/>
    <w:rsid w:val="002E6C6E"/>
    <w:rsid w:val="00310649"/>
    <w:rsid w:val="00314D27"/>
    <w:rsid w:val="00332E6F"/>
    <w:rsid w:val="00352193"/>
    <w:rsid w:val="0036579C"/>
    <w:rsid w:val="003708C0"/>
    <w:rsid w:val="0037453F"/>
    <w:rsid w:val="003963E1"/>
    <w:rsid w:val="003A4DEA"/>
    <w:rsid w:val="003A7FF0"/>
    <w:rsid w:val="003E2A9D"/>
    <w:rsid w:val="003E7BB8"/>
    <w:rsid w:val="003F699B"/>
    <w:rsid w:val="00410D6F"/>
    <w:rsid w:val="00414736"/>
    <w:rsid w:val="004165E7"/>
    <w:rsid w:val="0045425E"/>
    <w:rsid w:val="004605EE"/>
    <w:rsid w:val="0046623F"/>
    <w:rsid w:val="00483C42"/>
    <w:rsid w:val="004969FE"/>
    <w:rsid w:val="004B382D"/>
    <w:rsid w:val="004C3EAE"/>
    <w:rsid w:val="004D271E"/>
    <w:rsid w:val="004E5514"/>
    <w:rsid w:val="004F5D9C"/>
    <w:rsid w:val="00516F43"/>
    <w:rsid w:val="00554187"/>
    <w:rsid w:val="00570C5C"/>
    <w:rsid w:val="00575030"/>
    <w:rsid w:val="00586A55"/>
    <w:rsid w:val="005A693E"/>
    <w:rsid w:val="005B3594"/>
    <w:rsid w:val="005B503F"/>
    <w:rsid w:val="005E23D7"/>
    <w:rsid w:val="005F0130"/>
    <w:rsid w:val="005F34D0"/>
    <w:rsid w:val="005F58FD"/>
    <w:rsid w:val="00616BE2"/>
    <w:rsid w:val="0063776F"/>
    <w:rsid w:val="00650B58"/>
    <w:rsid w:val="00670FD2"/>
    <w:rsid w:val="00675C77"/>
    <w:rsid w:val="0068145D"/>
    <w:rsid w:val="00695453"/>
    <w:rsid w:val="006A4548"/>
    <w:rsid w:val="006D0818"/>
    <w:rsid w:val="006D4AB4"/>
    <w:rsid w:val="006E5005"/>
    <w:rsid w:val="00710C49"/>
    <w:rsid w:val="00714711"/>
    <w:rsid w:val="007205AA"/>
    <w:rsid w:val="007308BA"/>
    <w:rsid w:val="00733CA0"/>
    <w:rsid w:val="007467C9"/>
    <w:rsid w:val="00750E94"/>
    <w:rsid w:val="00751570"/>
    <w:rsid w:val="007523F9"/>
    <w:rsid w:val="0075602E"/>
    <w:rsid w:val="00775672"/>
    <w:rsid w:val="00781198"/>
    <w:rsid w:val="007B5993"/>
    <w:rsid w:val="007C2177"/>
    <w:rsid w:val="00800772"/>
    <w:rsid w:val="00814207"/>
    <w:rsid w:val="008147C2"/>
    <w:rsid w:val="008320E6"/>
    <w:rsid w:val="00845621"/>
    <w:rsid w:val="0085698A"/>
    <w:rsid w:val="008601BB"/>
    <w:rsid w:val="00864360"/>
    <w:rsid w:val="00876A91"/>
    <w:rsid w:val="0089134C"/>
    <w:rsid w:val="00893AA2"/>
    <w:rsid w:val="008B0834"/>
    <w:rsid w:val="008B0D9A"/>
    <w:rsid w:val="008B7FA5"/>
    <w:rsid w:val="008C12F0"/>
    <w:rsid w:val="008C557E"/>
    <w:rsid w:val="008C59D5"/>
    <w:rsid w:val="008D043C"/>
    <w:rsid w:val="008D79D5"/>
    <w:rsid w:val="008E15C0"/>
    <w:rsid w:val="008E2793"/>
    <w:rsid w:val="008E7747"/>
    <w:rsid w:val="008F24C0"/>
    <w:rsid w:val="00905876"/>
    <w:rsid w:val="009100D2"/>
    <w:rsid w:val="00917871"/>
    <w:rsid w:val="009409DE"/>
    <w:rsid w:val="00953767"/>
    <w:rsid w:val="009B346F"/>
    <w:rsid w:val="009C7F73"/>
    <w:rsid w:val="009E392A"/>
    <w:rsid w:val="009E3F85"/>
    <w:rsid w:val="009F2ECC"/>
    <w:rsid w:val="009F3410"/>
    <w:rsid w:val="009F5A7D"/>
    <w:rsid w:val="00A01B30"/>
    <w:rsid w:val="00A0240A"/>
    <w:rsid w:val="00A53D92"/>
    <w:rsid w:val="00A63555"/>
    <w:rsid w:val="00A67391"/>
    <w:rsid w:val="00A9499D"/>
    <w:rsid w:val="00AA6B1D"/>
    <w:rsid w:val="00AC5DB8"/>
    <w:rsid w:val="00AE00A5"/>
    <w:rsid w:val="00B15B52"/>
    <w:rsid w:val="00B1610E"/>
    <w:rsid w:val="00B227DC"/>
    <w:rsid w:val="00B34CDB"/>
    <w:rsid w:val="00B53988"/>
    <w:rsid w:val="00B7087D"/>
    <w:rsid w:val="00B76EA8"/>
    <w:rsid w:val="00B93929"/>
    <w:rsid w:val="00B96475"/>
    <w:rsid w:val="00B97C65"/>
    <w:rsid w:val="00BA597C"/>
    <w:rsid w:val="00BB6505"/>
    <w:rsid w:val="00BD1230"/>
    <w:rsid w:val="00C1412B"/>
    <w:rsid w:val="00C23474"/>
    <w:rsid w:val="00C32292"/>
    <w:rsid w:val="00C360C6"/>
    <w:rsid w:val="00C3707F"/>
    <w:rsid w:val="00C40AAE"/>
    <w:rsid w:val="00C40B22"/>
    <w:rsid w:val="00C51D5A"/>
    <w:rsid w:val="00C55177"/>
    <w:rsid w:val="00C557FC"/>
    <w:rsid w:val="00C572C1"/>
    <w:rsid w:val="00C74654"/>
    <w:rsid w:val="00C854DF"/>
    <w:rsid w:val="00C901F6"/>
    <w:rsid w:val="00CC5EEF"/>
    <w:rsid w:val="00CD2854"/>
    <w:rsid w:val="00CE1482"/>
    <w:rsid w:val="00CE2BAB"/>
    <w:rsid w:val="00D3359D"/>
    <w:rsid w:val="00D53328"/>
    <w:rsid w:val="00D533BB"/>
    <w:rsid w:val="00D630DC"/>
    <w:rsid w:val="00D6438F"/>
    <w:rsid w:val="00D64FE5"/>
    <w:rsid w:val="00D758D4"/>
    <w:rsid w:val="00D767D4"/>
    <w:rsid w:val="00D8451F"/>
    <w:rsid w:val="00D95AFF"/>
    <w:rsid w:val="00DB701B"/>
    <w:rsid w:val="00DB7026"/>
    <w:rsid w:val="00DC6CC9"/>
    <w:rsid w:val="00DE0A8E"/>
    <w:rsid w:val="00DE6DDE"/>
    <w:rsid w:val="00DE7E31"/>
    <w:rsid w:val="00E076E8"/>
    <w:rsid w:val="00E206D2"/>
    <w:rsid w:val="00E21C3E"/>
    <w:rsid w:val="00E2494D"/>
    <w:rsid w:val="00E3652D"/>
    <w:rsid w:val="00E37DA4"/>
    <w:rsid w:val="00E510ED"/>
    <w:rsid w:val="00E60EB4"/>
    <w:rsid w:val="00E65C3C"/>
    <w:rsid w:val="00E7089D"/>
    <w:rsid w:val="00E862F3"/>
    <w:rsid w:val="00E906DC"/>
    <w:rsid w:val="00EA4A10"/>
    <w:rsid w:val="00EB7B3B"/>
    <w:rsid w:val="00EC1236"/>
    <w:rsid w:val="00ED4D4F"/>
    <w:rsid w:val="00ED5EB0"/>
    <w:rsid w:val="00EE18D7"/>
    <w:rsid w:val="00EF0E8F"/>
    <w:rsid w:val="00F16AD5"/>
    <w:rsid w:val="00F34A0C"/>
    <w:rsid w:val="00F45571"/>
    <w:rsid w:val="00F571FB"/>
    <w:rsid w:val="00F84979"/>
    <w:rsid w:val="00F97BAE"/>
    <w:rsid w:val="00FC2FC5"/>
    <w:rsid w:val="00FC6020"/>
    <w:rsid w:val="00FC73C7"/>
    <w:rsid w:val="00FC7F32"/>
    <w:rsid w:val="00FE07C9"/>
    <w:rsid w:val="00FE4BB3"/>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nicoa@coj.net" TargetMode="External"/><Relationship Id="rId17" Type="http://schemas.openxmlformats.org/officeDocument/2006/relationships/hyperlink" Target="https://us02web.zoom.us/u/kyJ4h5X6w"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5046067006?pwd=bFZROUhDeTR1ODlWc3NYMXVMSndzZ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5046067006?pwd=bFZROUhDeTR1ODlWc3NYMXVMSndzZ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icoa@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6" ma:contentTypeDescription="Create a new document." ma:contentTypeScope="" ma:versionID="69ca4332574eedcf35cd1b06fb7321aa">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519066eebef15ef725ee4022c8ea3d5"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3C6F8C2C-9708-4F9C-8610-80FD52016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wayne Alexander</dc:creator>
  <cp:lastModifiedBy>Snyder, John</cp:lastModifiedBy>
  <cp:revision>4</cp:revision>
  <cp:lastPrinted>2024-02-05T17:05:00Z</cp:lastPrinted>
  <dcterms:created xsi:type="dcterms:W3CDTF">2024-04-04T14:29:00Z</dcterms:created>
  <dcterms:modified xsi:type="dcterms:W3CDTF">2024-04-0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